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D3EA8" w14:textId="351E102A" w:rsidR="00533FD2" w:rsidRPr="00046F89" w:rsidRDefault="00533FD2" w:rsidP="00046F89">
      <w:bookmarkStart w:id="0" w:name="_GoBack"/>
      <w:bookmarkEnd w:id="0"/>
    </w:p>
    <w:sectPr w:rsidR="00533FD2" w:rsidRPr="00046F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MTQwNbIwNTYzNTZU0lEKTi0uzszPAykwqgUAKyrODSwAAAA="/>
  </w:docVars>
  <w:rsids>
    <w:rsidRoot w:val="0012619F"/>
    <w:rsid w:val="00046F89"/>
    <w:rsid w:val="00056EB7"/>
    <w:rsid w:val="0012619F"/>
    <w:rsid w:val="001B4291"/>
    <w:rsid w:val="00533FD2"/>
    <w:rsid w:val="00A019A4"/>
    <w:rsid w:val="00C27889"/>
    <w:rsid w:val="00D64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AFEA7"/>
  <w15:chartTrackingRefBased/>
  <w15:docId w15:val="{DA095CF1-5707-41D8-92D9-D6C666F48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7B9F2D-5C17-4A53-9502-1E8C636A6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</cp:revision>
  <dcterms:created xsi:type="dcterms:W3CDTF">2018-12-01T12:30:00Z</dcterms:created>
  <dcterms:modified xsi:type="dcterms:W3CDTF">2018-12-02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elsevier-harvard</vt:lpwstr>
  </property>
  <property fmtid="{D5CDD505-2E9C-101B-9397-08002B2CF9AE}" pid="11" name="Mendeley Recent Style Name 4_1">
    <vt:lpwstr>Elsevier - Harvard (with titles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deprecated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23426a51-fc23-3cf0-a8f6-168c4d04e114</vt:lpwstr>
  </property>
  <property fmtid="{D5CDD505-2E9C-101B-9397-08002B2CF9AE}" pid="24" name="Mendeley Citation Style_1">
    <vt:lpwstr>http://www.zotero.org/styles/elsevier-harvard</vt:lpwstr>
  </property>
</Properties>
</file>